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5F372" w14:textId="2AF32B8A" w:rsidR="004270A8" w:rsidRPr="0079464D" w:rsidRDefault="004270A8" w:rsidP="004270A8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79464D">
        <w:rPr>
          <w:rFonts w:ascii="TH SarabunIT๙" w:hAnsi="TH SarabunIT๙" w:cs="TH SarabunIT๙"/>
          <w:b/>
          <w:bCs/>
          <w:sz w:val="36"/>
          <w:szCs w:val="36"/>
          <w:cs/>
        </w:rPr>
        <w:t xml:space="preserve">กิจกรรมหลังดูวีดิทัศน์ เรื่องที่ </w:t>
      </w:r>
      <w:r>
        <w:rPr>
          <w:rFonts w:ascii="TH SarabunIT๙" w:hAnsi="TH SarabunIT๙" w:cs="TH SarabunIT๙"/>
          <w:b/>
          <w:bCs/>
          <w:sz w:val="36"/>
          <w:szCs w:val="36"/>
        </w:rPr>
        <w:t>1</w:t>
      </w:r>
    </w:p>
    <w:p w14:paraId="16C606E0" w14:textId="46026C42" w:rsidR="004270A8" w:rsidRPr="0079464D" w:rsidRDefault="004270A8" w:rsidP="004270A8">
      <w:pPr>
        <w:spacing w:after="120" w:line="240" w:lineRule="auto"/>
        <w:ind w:right="-662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4270A8">
        <w:rPr>
          <w:rFonts w:ascii="TH SarabunIT๙" w:hAnsi="TH SarabunIT๙" w:cs="TH SarabunIT๙"/>
          <w:b/>
          <w:bCs/>
          <w:sz w:val="36"/>
          <w:szCs w:val="36"/>
          <w:cs/>
        </w:rPr>
        <w:t>“พฤติกรรมที่ไม่พึงประสงค์”</w:t>
      </w:r>
    </w:p>
    <w:p w14:paraId="22B63439" w14:textId="77777777" w:rsidR="004270A8" w:rsidRPr="0079464D" w:rsidRDefault="004270A8" w:rsidP="004270A8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คำชี้แจง : ให้ผู้สอนสร้างคำถามด้วย </w:t>
      </w:r>
      <w:r w:rsidRPr="0079464D">
        <w:rPr>
          <w:rFonts w:ascii="TH SarabunIT๙" w:hAnsi="TH SarabunIT๙" w:cs="TH SarabunIT๙"/>
          <w:b/>
          <w:bCs/>
          <w:sz w:val="32"/>
          <w:szCs w:val="32"/>
        </w:rPr>
        <w:t xml:space="preserve">Google Form </w:t>
      </w: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แล้วมอบหมายงาน ใน </w:t>
      </w:r>
      <w:r w:rsidRPr="0079464D">
        <w:rPr>
          <w:rFonts w:ascii="TH SarabunIT๙" w:hAnsi="TH SarabunIT๙" w:cs="TH SarabunIT๙"/>
          <w:b/>
          <w:bCs/>
          <w:sz w:val="32"/>
          <w:szCs w:val="32"/>
        </w:rPr>
        <w:t xml:space="preserve">Google Classroom </w:t>
      </w:r>
    </w:p>
    <w:p w14:paraId="42FE32BE" w14:textId="77777777" w:rsidR="004270A8" w:rsidRPr="0079464D" w:rsidRDefault="004270A8" w:rsidP="004270A8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>-------------------------------------------------------------------------------------------------------------------------------</w:t>
      </w:r>
    </w:p>
    <w:p w14:paraId="2B714D2E" w14:textId="77777777" w:rsidR="000E7273" w:rsidRDefault="004270A8" w:rsidP="004270A8">
      <w:pPr>
        <w:spacing w:after="0" w:line="240" w:lineRule="auto"/>
        <w:ind w:right="-662"/>
        <w:rPr>
          <w:rFonts w:ascii="TH SarabunIT๙" w:hAnsi="TH SarabunIT๙" w:cs="TH SarabunIT๙"/>
          <w:b/>
          <w:bCs/>
          <w:sz w:val="32"/>
          <w:szCs w:val="32"/>
        </w:rPr>
      </w:pP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1. ให้ผู้เรียนสะท้อนคิดหลังจากดูวีดิทัศน์ เรื่องที่ </w:t>
      </w:r>
      <w:r>
        <w:rPr>
          <w:rFonts w:ascii="TH SarabunIT๙" w:hAnsi="TH SarabunIT๙" w:cs="TH SarabunIT๙"/>
          <w:b/>
          <w:bCs/>
          <w:sz w:val="32"/>
          <w:szCs w:val="32"/>
        </w:rPr>
        <w:t>1</w:t>
      </w: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  <w:r w:rsidRPr="004270A8">
        <w:rPr>
          <w:rFonts w:ascii="TH SarabunIT๙" w:hAnsi="TH SarabunIT๙" w:cs="TH SarabunIT๙"/>
          <w:b/>
          <w:bCs/>
          <w:sz w:val="32"/>
          <w:szCs w:val="32"/>
          <w:cs/>
        </w:rPr>
        <w:t>“พฤติกรรมที่ไม่พึงประสงค์”</w:t>
      </w: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เป็นรายบุคคล</w:t>
      </w:r>
      <w:r w:rsidR="000E7273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</w:p>
    <w:p w14:paraId="2D017D6E" w14:textId="664CE35D" w:rsidR="00490008" w:rsidRPr="000E7273" w:rsidRDefault="000E7273" w:rsidP="004270A8">
      <w:pPr>
        <w:spacing w:after="0" w:line="240" w:lineRule="auto"/>
        <w:ind w:right="-662"/>
        <w:rPr>
          <w:rFonts w:ascii="TH SarabunIT๙" w:hAnsi="TH SarabunIT๙" w:cs="TH SarabunIT๙"/>
          <w:b/>
          <w:bCs/>
          <w:sz w:val="32"/>
          <w:szCs w:val="32"/>
        </w:rPr>
      </w:pPr>
      <w:r w:rsidRPr="000E7273">
        <w:rPr>
          <w:rFonts w:ascii="TH SarabunIT๙" w:hAnsi="TH SarabunIT๙" w:cs="TH SarabunIT๙"/>
          <w:b/>
          <w:bCs/>
          <w:sz w:val="32"/>
          <w:szCs w:val="32"/>
        </w:rPr>
        <w:t xml:space="preserve">    (</w:t>
      </w:r>
      <w:r w:rsidRPr="000E7273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Pr="000E7273">
        <w:rPr>
          <w:rFonts w:ascii="TH SarabunIT๙" w:hAnsi="TH SarabunIT๙" w:cs="TH SarabunIT๙"/>
          <w:b/>
          <w:bCs/>
          <w:sz w:val="32"/>
          <w:szCs w:val="32"/>
        </w:rPr>
        <w:t>Google Form)</w:t>
      </w:r>
      <w:r w:rsidR="00490008" w:rsidRPr="000E7273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</w:p>
    <w:p w14:paraId="0AFEF994" w14:textId="77777777" w:rsidR="004270A8" w:rsidRDefault="0049000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 w:rsidRPr="003D2280">
        <w:rPr>
          <w:rFonts w:ascii="TH SarabunIT๙" w:hAnsi="TH SarabunIT๙" w:cs="TH SarabunIT๙"/>
          <w:sz w:val="32"/>
          <w:szCs w:val="32"/>
          <w:cs/>
        </w:rPr>
        <w:t>1.</w:t>
      </w:r>
      <w:r w:rsidR="004270A8">
        <w:rPr>
          <w:rFonts w:ascii="TH SarabunIT๙" w:hAnsi="TH SarabunIT๙" w:cs="TH SarabunIT๙"/>
          <w:sz w:val="32"/>
          <w:szCs w:val="32"/>
        </w:rPr>
        <w:t xml:space="preserve">1 </w:t>
      </w:r>
      <w:r w:rsidR="008C693A" w:rsidRPr="003D2280">
        <w:rPr>
          <w:rFonts w:ascii="TH SarabunIT๙" w:hAnsi="TH SarabunIT๙" w:cs="TH SarabunIT๙"/>
          <w:sz w:val="32"/>
          <w:szCs w:val="32"/>
          <w:cs/>
        </w:rPr>
        <w:t>“ครูกัลยา” (</w:t>
      </w:r>
      <w:r w:rsidRPr="003D2280">
        <w:rPr>
          <w:rFonts w:ascii="TH SarabunIT๙" w:hAnsi="TH SarabunIT๙" w:cs="TH SarabunIT๙"/>
          <w:sz w:val="32"/>
          <w:szCs w:val="32"/>
          <w:cs/>
        </w:rPr>
        <w:t>ครูประจำชั้น</w:t>
      </w:r>
      <w:r w:rsidR="008C693A" w:rsidRPr="003D2280">
        <w:rPr>
          <w:rFonts w:ascii="TH SarabunIT๙" w:hAnsi="TH SarabunIT๙" w:cs="TH SarabunIT๙"/>
          <w:sz w:val="32"/>
          <w:szCs w:val="32"/>
          <w:cs/>
        </w:rPr>
        <w:t xml:space="preserve">สอนคณิตศาสตร์) </w:t>
      </w:r>
      <w:r w:rsidR="007F758A" w:rsidRPr="003D2280">
        <w:rPr>
          <w:rFonts w:ascii="TH SarabunIT๙" w:hAnsi="TH SarabunIT๙" w:cs="TH SarabunIT๙"/>
          <w:sz w:val="32"/>
          <w:szCs w:val="32"/>
          <w:cs/>
        </w:rPr>
        <w:t>แสดง</w:t>
      </w:r>
      <w:r w:rsidRPr="003D2280">
        <w:rPr>
          <w:rFonts w:ascii="TH SarabunIT๙" w:hAnsi="TH SarabunIT๙" w:cs="TH SarabunIT๙"/>
          <w:sz w:val="32"/>
          <w:szCs w:val="32"/>
          <w:cs/>
        </w:rPr>
        <w:t>พฤติกรรม</w:t>
      </w:r>
      <w:r w:rsidR="008C693A" w:rsidRPr="003D2280">
        <w:rPr>
          <w:rFonts w:ascii="TH SarabunIT๙" w:hAnsi="TH SarabunIT๙" w:cs="TH SarabunIT๙"/>
          <w:sz w:val="32"/>
          <w:szCs w:val="32"/>
          <w:cs/>
        </w:rPr>
        <w:t>ผิดจรรยาบรรณต่อผู้รับบริการ</w:t>
      </w:r>
    </w:p>
    <w:p w14:paraId="2D35A58D" w14:textId="164A70E3" w:rsidR="00490008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8C693A" w:rsidRPr="003D2280">
        <w:rPr>
          <w:rFonts w:ascii="TH SarabunIT๙" w:hAnsi="TH SarabunIT๙" w:cs="TH SarabunIT๙"/>
          <w:sz w:val="32"/>
          <w:szCs w:val="32"/>
          <w:cs/>
        </w:rPr>
        <w:t>ตามข้อใด</w:t>
      </w:r>
    </w:p>
    <w:p w14:paraId="7E1CDBB9" w14:textId="22326FBB" w:rsidR="008C693A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2 </w:t>
      </w:r>
      <w:r w:rsidR="00676D31" w:rsidRPr="003D2280">
        <w:rPr>
          <w:rFonts w:ascii="TH SarabunIT๙" w:hAnsi="TH SarabunIT๙" w:cs="TH SarabunIT๙"/>
          <w:sz w:val="32"/>
          <w:szCs w:val="32"/>
          <w:cs/>
        </w:rPr>
        <w:t>พฤติกรรมของ “ครูกัลยา” มีผล</w:t>
      </w:r>
      <w:r w:rsidR="00E15F33" w:rsidRPr="003D2280">
        <w:rPr>
          <w:rFonts w:ascii="TH SarabunIT๙" w:hAnsi="TH SarabunIT๙" w:cs="TH SarabunIT๙"/>
          <w:sz w:val="32"/>
          <w:szCs w:val="32"/>
          <w:cs/>
        </w:rPr>
        <w:t>ดีหรือผลเสีย</w:t>
      </w:r>
      <w:r w:rsidR="00676D31" w:rsidRPr="003D2280">
        <w:rPr>
          <w:rFonts w:ascii="TH SarabunIT๙" w:hAnsi="TH SarabunIT๙" w:cs="TH SarabunIT๙"/>
          <w:sz w:val="32"/>
          <w:szCs w:val="32"/>
          <w:cs/>
        </w:rPr>
        <w:t>ต่อใคร อย่างไร</w:t>
      </w:r>
    </w:p>
    <w:p w14:paraId="34264FAE" w14:textId="37FA8377" w:rsidR="00490008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3 </w:t>
      </w:r>
      <w:r w:rsidR="00490008" w:rsidRPr="003D2280">
        <w:rPr>
          <w:rFonts w:ascii="TH SarabunIT๙" w:hAnsi="TH SarabunIT๙" w:cs="TH SarabunIT๙"/>
          <w:sz w:val="32"/>
          <w:szCs w:val="32"/>
          <w:cs/>
        </w:rPr>
        <w:t xml:space="preserve">นักเรียนชื่อ </w:t>
      </w:r>
      <w:r w:rsidR="00851CE5" w:rsidRPr="003D2280">
        <w:rPr>
          <w:rFonts w:ascii="TH SarabunIT๙" w:hAnsi="TH SarabunIT๙" w:cs="TH SarabunIT๙"/>
          <w:sz w:val="32"/>
          <w:szCs w:val="32"/>
          <w:cs/>
        </w:rPr>
        <w:t>“โยธิน”</w:t>
      </w:r>
      <w:r w:rsidR="00490008" w:rsidRPr="003D2280">
        <w:rPr>
          <w:rFonts w:ascii="TH SarabunIT๙" w:hAnsi="TH SarabunIT๙" w:cs="TH SarabunIT๙"/>
          <w:sz w:val="32"/>
          <w:szCs w:val="32"/>
          <w:cs/>
        </w:rPr>
        <w:t xml:space="preserve"> มีพฤติกรรมที่เหมาะสมหรือไม่ เพราะเหตุใด</w:t>
      </w:r>
    </w:p>
    <w:p w14:paraId="3CCB8946" w14:textId="08529645" w:rsidR="008C693A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4 </w:t>
      </w:r>
      <w:r w:rsidR="00851CE5" w:rsidRPr="003D2280">
        <w:rPr>
          <w:rFonts w:ascii="TH SarabunIT๙" w:hAnsi="TH SarabunIT๙" w:cs="TH SarabunIT๙"/>
          <w:sz w:val="32"/>
          <w:szCs w:val="32"/>
          <w:cs/>
        </w:rPr>
        <w:t>นักเรียนชื่อ “กิตติ” และเพื่อนคนอื่นๆ</w:t>
      </w:r>
      <w:r w:rsidR="008C693A" w:rsidRPr="003D2280">
        <w:rPr>
          <w:rFonts w:ascii="TH SarabunIT๙" w:hAnsi="TH SarabunIT๙" w:cs="TH SarabunIT๙"/>
          <w:sz w:val="32"/>
          <w:szCs w:val="32"/>
          <w:cs/>
        </w:rPr>
        <w:t xml:space="preserve"> มีพฤติกรรมที่เหมาะสมหรือไม่ เพราะเหตุใด</w:t>
      </w:r>
    </w:p>
    <w:p w14:paraId="05BA6C07" w14:textId="77777777" w:rsidR="004270A8" w:rsidRDefault="004270A8" w:rsidP="004270A8">
      <w:pPr>
        <w:spacing w:after="0"/>
        <w:ind w:right="-38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5 </w:t>
      </w:r>
      <w:r w:rsidR="00490008" w:rsidRPr="003D2280">
        <w:rPr>
          <w:rFonts w:ascii="TH SarabunIT๙" w:hAnsi="TH SarabunIT๙" w:cs="TH SarabunIT๙"/>
          <w:sz w:val="32"/>
          <w:szCs w:val="32"/>
          <w:cs/>
        </w:rPr>
        <w:t xml:space="preserve">ถ้าท่านเป็นเป็นครูประจำชั้นเจอนักเรียนที่มีพฤติกรรมอย่าง </w:t>
      </w:r>
      <w:r w:rsidR="00851CE5" w:rsidRPr="003D2280">
        <w:rPr>
          <w:rFonts w:ascii="TH SarabunIT๙" w:hAnsi="TH SarabunIT๙" w:cs="TH SarabunIT๙"/>
          <w:sz w:val="32"/>
          <w:szCs w:val="32"/>
          <w:cs/>
        </w:rPr>
        <w:t>“โยธิน” และ “</w:t>
      </w:r>
      <w:r w:rsidR="00E15F33" w:rsidRPr="003D2280">
        <w:rPr>
          <w:rFonts w:ascii="TH SarabunIT๙" w:hAnsi="TH SarabunIT๙" w:cs="TH SarabunIT๙"/>
          <w:sz w:val="32"/>
          <w:szCs w:val="32"/>
          <w:cs/>
        </w:rPr>
        <w:t>กิตติ</w:t>
      </w:r>
      <w:r w:rsidR="00851CE5" w:rsidRPr="003D2280">
        <w:rPr>
          <w:rFonts w:ascii="TH SarabunIT๙" w:hAnsi="TH SarabunIT๙" w:cs="TH SarabunIT๙"/>
          <w:sz w:val="32"/>
          <w:szCs w:val="32"/>
          <w:cs/>
        </w:rPr>
        <w:t xml:space="preserve">” </w:t>
      </w:r>
      <w:r w:rsidR="00490008" w:rsidRPr="003D2280">
        <w:rPr>
          <w:rFonts w:ascii="TH SarabunIT๙" w:hAnsi="TH SarabunIT๙" w:cs="TH SarabunIT๙"/>
          <w:sz w:val="32"/>
          <w:szCs w:val="32"/>
          <w:cs/>
        </w:rPr>
        <w:t xml:space="preserve">ท่านจะทำเช่นไร </w:t>
      </w:r>
    </w:p>
    <w:p w14:paraId="675E0BB5" w14:textId="656CA005" w:rsidR="00490008" w:rsidRPr="003D2280" w:rsidRDefault="004270A8" w:rsidP="004270A8">
      <w:pPr>
        <w:spacing w:after="0"/>
        <w:ind w:right="-38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490008" w:rsidRPr="003D2280">
        <w:rPr>
          <w:rFonts w:ascii="TH SarabunIT๙" w:hAnsi="TH SarabunIT๙" w:cs="TH SarabunIT๙"/>
          <w:sz w:val="32"/>
          <w:szCs w:val="32"/>
          <w:cs/>
        </w:rPr>
        <w:t>เพราะเหตุใด</w:t>
      </w:r>
    </w:p>
    <w:p w14:paraId="18BC575B" w14:textId="77777777" w:rsidR="004270A8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1.6 </w:t>
      </w:r>
      <w:r w:rsidR="00851CE5" w:rsidRPr="003D2280">
        <w:rPr>
          <w:rFonts w:ascii="TH SarabunIT๙" w:hAnsi="TH SarabunIT๙" w:cs="TH SarabunIT๙"/>
          <w:sz w:val="32"/>
          <w:szCs w:val="32"/>
          <w:cs/>
        </w:rPr>
        <w:t>วิธีการป้องกันไม่ให้เกิดพฤติกรรมที่ผิดจรรยาบรรณต่อผู้รับบริการ</w:t>
      </w:r>
      <w:r w:rsidR="00490008" w:rsidRPr="003D2280">
        <w:rPr>
          <w:rFonts w:ascii="TH SarabunIT๙" w:hAnsi="TH SarabunIT๙" w:cs="TH SarabunIT๙"/>
          <w:sz w:val="32"/>
          <w:szCs w:val="32"/>
          <w:cs/>
        </w:rPr>
        <w:t>จากสถานการณ์ดังกล่าว ควรเป็น</w:t>
      </w:r>
    </w:p>
    <w:p w14:paraId="1DF41152" w14:textId="5112EEB1" w:rsidR="008E4451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490008" w:rsidRPr="003D2280">
        <w:rPr>
          <w:rFonts w:ascii="TH SarabunIT๙" w:hAnsi="TH SarabunIT๙" w:cs="TH SarabunIT๙"/>
          <w:sz w:val="32"/>
          <w:szCs w:val="32"/>
          <w:cs/>
        </w:rPr>
        <w:t>อย่างไร</w:t>
      </w:r>
      <w:r w:rsidR="008E4451" w:rsidRPr="003D2280">
        <w:rPr>
          <w:rFonts w:ascii="TH SarabunIT๙" w:hAnsi="TH SarabunIT๙" w:cs="TH SarabunIT๙"/>
          <w:sz w:val="32"/>
          <w:szCs w:val="32"/>
          <w:cs/>
        </w:rPr>
        <w:t xml:space="preserve"> </w:t>
      </w:r>
    </w:p>
    <w:p w14:paraId="37494637" w14:textId="77777777" w:rsidR="003D2280" w:rsidRPr="003D2280" w:rsidRDefault="003D2280" w:rsidP="00081D69">
      <w:pPr>
        <w:spacing w:after="0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</w:p>
    <w:p w14:paraId="48B3AAD7" w14:textId="25786A68" w:rsidR="004270A8" w:rsidRPr="00A47604" w:rsidRDefault="004270A8" w:rsidP="004270A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  <w:r w:rsidRPr="00A4760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2. ให้ผู้สอนและผู้เรียนร่วมกันสรุปประเด็นสำคัญ ดังต่อไปนี้ </w:t>
      </w:r>
      <w:r w:rsidR="000E7273" w:rsidRPr="000E7273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0E7273" w:rsidRPr="000E7273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0E7273" w:rsidRPr="000E7273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14:paraId="4298083C" w14:textId="77777777" w:rsidR="004270A8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1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 xml:space="preserve">“ครูกัลยา” (ครูประจำชั้นสอนคณิตศาสตร์) </w:t>
      </w:r>
      <w:r w:rsidR="007F758A" w:rsidRPr="003D2280">
        <w:rPr>
          <w:rFonts w:ascii="TH SarabunIT๙" w:hAnsi="TH SarabunIT๙" w:cs="TH SarabunIT๙"/>
          <w:sz w:val="32"/>
          <w:szCs w:val="32"/>
          <w:cs/>
        </w:rPr>
        <w:t>แสดง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พฤติกรรมผิดจรรยาบรรณต่อผู้รับบริการ</w:t>
      </w:r>
    </w:p>
    <w:p w14:paraId="4BCF397B" w14:textId="27F800B0" w:rsidR="00081D69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ตามข้อใด</w:t>
      </w:r>
    </w:p>
    <w:p w14:paraId="67DD0A8F" w14:textId="31F51920" w:rsidR="00081D69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2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พฤติกรรมของ “ครูกัลยา” มีผลเสียต่อใคร อย่างไร</w:t>
      </w:r>
    </w:p>
    <w:p w14:paraId="25EAF8DA" w14:textId="649DED48" w:rsidR="00081D69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3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นักเรียนชื่อ “โยธิน” มีพฤติกรรมที่เหมาะสมหรือไม่ เพราะเหตุใด</w:t>
      </w:r>
    </w:p>
    <w:p w14:paraId="4259820F" w14:textId="1DA563D4" w:rsidR="00081D69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4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นักเรียนชื่อ “กิตติ” และเพื่อนคนอื่นๆ มีพฤติกรรมที่เหมาะสมหรือไม่ เพราะเหตุใด</w:t>
      </w:r>
    </w:p>
    <w:p w14:paraId="5971975C" w14:textId="77777777" w:rsidR="004270A8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5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ถ้าท่านเป็นเป็นครูประจำชั้นเจอนักเรียนที่มีพฤติกรรมอย่าง “โยธิน” และ “กิตติ” ท่านจะทำ</w:t>
      </w:r>
    </w:p>
    <w:p w14:paraId="7EDF627F" w14:textId="43C0C2AA" w:rsidR="00081D69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เช่นไร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เพราะเหตุใด</w:t>
      </w:r>
    </w:p>
    <w:p w14:paraId="4D2ECD00" w14:textId="77777777" w:rsidR="004270A8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6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วิธีการป้องกันไม่ให้เกิดพฤติกรรมที่ผิดจรรยาบรรณต่อผู้รับบริการจากสถานการณ์ดังกล่าว ควรเป็น</w:t>
      </w:r>
    </w:p>
    <w:p w14:paraId="5AD2954D" w14:textId="703F3427" w:rsidR="00081D69" w:rsidRPr="003D2280" w:rsidRDefault="004270A8" w:rsidP="004270A8">
      <w:pPr>
        <w:spacing w:after="0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 xml:space="preserve">อย่างไร </w:t>
      </w:r>
    </w:p>
    <w:p w14:paraId="70C3781C" w14:textId="77777777" w:rsidR="004270A8" w:rsidRDefault="004270A8" w:rsidP="004270A8">
      <w:pPr>
        <w:spacing w:after="0"/>
        <w:ind w:left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7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ถ้าท่านเป็นเพื่อนร่วมงานของ “ครูกัลยา” (ครูประจำชั้นสอนคณิตศาสตร์) ท่านจะแนะนำเพื่อนครู</w:t>
      </w:r>
    </w:p>
    <w:p w14:paraId="5BB68BDB" w14:textId="6AB26DA8" w:rsidR="00081D69" w:rsidRPr="003D2280" w:rsidRDefault="004270A8" w:rsidP="004270A8">
      <w:pPr>
        <w:spacing w:after="0"/>
        <w:ind w:left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ของท่าน อย่างไร</w:t>
      </w:r>
    </w:p>
    <w:p w14:paraId="0237D381" w14:textId="77777777" w:rsidR="004270A8" w:rsidRDefault="004270A8" w:rsidP="004270A8">
      <w:pPr>
        <w:spacing w:after="0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8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 xml:space="preserve">ถ้าเกิดเหตุการณ์จริงตามสถานการณ์ดังกล่าวแล้วไม่ได้รับการแก้ไขท่านคิดว่าจะส่งผลกระทบต่อผู้เรียน </w:t>
      </w:r>
    </w:p>
    <w:p w14:paraId="05202515" w14:textId="5B971579" w:rsidR="00081D69" w:rsidRPr="003D2280" w:rsidRDefault="004270A8" w:rsidP="004270A8">
      <w:pPr>
        <w:spacing w:after="0"/>
        <w:ind w:left="720" w:right="-478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081D69" w:rsidRPr="003D2280">
        <w:rPr>
          <w:rFonts w:ascii="TH SarabunIT๙" w:hAnsi="TH SarabunIT๙" w:cs="TH SarabunIT๙"/>
          <w:sz w:val="32"/>
          <w:szCs w:val="32"/>
          <w:cs/>
        </w:rPr>
        <w:t>และวิชาชีพครูอย่างไร</w:t>
      </w:r>
    </w:p>
    <w:p w14:paraId="3D3B45E9" w14:textId="138120CB" w:rsidR="00047901" w:rsidRDefault="00047901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</w:p>
    <w:p w14:paraId="5BD3BBD9" w14:textId="64DA6532" w:rsidR="000E7273" w:rsidRDefault="000E7273" w:rsidP="00490008">
      <w:pPr>
        <w:spacing w:after="0"/>
        <w:rPr>
          <w:rFonts w:ascii="TH SarabunIT๙" w:hAnsi="TH SarabunIT๙" w:cs="TH SarabunIT๙"/>
          <w:b/>
          <w:bCs/>
          <w:sz w:val="32"/>
          <w:szCs w:val="32"/>
        </w:rPr>
      </w:pPr>
    </w:p>
    <w:p w14:paraId="7B7D7FA0" w14:textId="22DDF6B5" w:rsidR="000E7273" w:rsidRPr="003D2280" w:rsidRDefault="000E7273" w:rsidP="000E7273">
      <w:pPr>
        <w:spacing w:after="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sz w:val="32"/>
          <w:szCs w:val="32"/>
        </w:rPr>
        <w:t>**************************</w:t>
      </w:r>
      <w:bookmarkStart w:id="0" w:name="_GoBack"/>
      <w:bookmarkEnd w:id="0"/>
    </w:p>
    <w:sectPr w:rsidR="000E7273" w:rsidRPr="003D2280" w:rsidSect="00326EEF">
      <w:headerReference w:type="default" r:id="rId7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6C150" w14:textId="77777777" w:rsidR="0052022C" w:rsidRDefault="0052022C" w:rsidP="003902D6">
      <w:pPr>
        <w:spacing w:after="0" w:line="240" w:lineRule="auto"/>
      </w:pPr>
      <w:r>
        <w:separator/>
      </w:r>
    </w:p>
  </w:endnote>
  <w:endnote w:type="continuationSeparator" w:id="0">
    <w:p w14:paraId="0F042CF9" w14:textId="77777777" w:rsidR="0052022C" w:rsidRDefault="0052022C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5C6B9" w14:textId="77777777" w:rsidR="0052022C" w:rsidRDefault="0052022C" w:rsidP="003902D6">
      <w:pPr>
        <w:spacing w:after="0" w:line="240" w:lineRule="auto"/>
      </w:pPr>
      <w:r>
        <w:separator/>
      </w:r>
    </w:p>
  </w:footnote>
  <w:footnote w:type="continuationSeparator" w:id="0">
    <w:p w14:paraId="79CA3AC5" w14:textId="77777777" w:rsidR="0052022C" w:rsidRDefault="0052022C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14:paraId="19937C64" w14:textId="77777777"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5C5448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3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14:paraId="4A17BBE1" w14:textId="77777777" w:rsidR="00081D69" w:rsidRDefault="00081D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2728"/>
    <w:rsid w:val="000301C4"/>
    <w:rsid w:val="00045CEB"/>
    <w:rsid w:val="00047901"/>
    <w:rsid w:val="00055CCA"/>
    <w:rsid w:val="00081D69"/>
    <w:rsid w:val="0009533E"/>
    <w:rsid w:val="000C61B6"/>
    <w:rsid w:val="000D2ED4"/>
    <w:rsid w:val="000E7273"/>
    <w:rsid w:val="000E7956"/>
    <w:rsid w:val="00137C3D"/>
    <w:rsid w:val="0014013A"/>
    <w:rsid w:val="001600A8"/>
    <w:rsid w:val="00165C1F"/>
    <w:rsid w:val="0018087F"/>
    <w:rsid w:val="001E20E9"/>
    <w:rsid w:val="001E2E54"/>
    <w:rsid w:val="001E42EB"/>
    <w:rsid w:val="00236A66"/>
    <w:rsid w:val="00282FDC"/>
    <w:rsid w:val="002D5165"/>
    <w:rsid w:val="002E4E9A"/>
    <w:rsid w:val="002E536D"/>
    <w:rsid w:val="002F57A1"/>
    <w:rsid w:val="002F7F30"/>
    <w:rsid w:val="003124D7"/>
    <w:rsid w:val="00321DD8"/>
    <w:rsid w:val="00326EEF"/>
    <w:rsid w:val="00334FA4"/>
    <w:rsid w:val="00335F3D"/>
    <w:rsid w:val="00355059"/>
    <w:rsid w:val="003560D8"/>
    <w:rsid w:val="0035625B"/>
    <w:rsid w:val="00364C5D"/>
    <w:rsid w:val="00376410"/>
    <w:rsid w:val="0038433D"/>
    <w:rsid w:val="003902D6"/>
    <w:rsid w:val="003A6BA0"/>
    <w:rsid w:val="003B5825"/>
    <w:rsid w:val="003B69AB"/>
    <w:rsid w:val="003D2280"/>
    <w:rsid w:val="003E43A9"/>
    <w:rsid w:val="003F0342"/>
    <w:rsid w:val="004012F9"/>
    <w:rsid w:val="00410AA8"/>
    <w:rsid w:val="0041315D"/>
    <w:rsid w:val="004270A8"/>
    <w:rsid w:val="0043183F"/>
    <w:rsid w:val="00431A75"/>
    <w:rsid w:val="00467AA4"/>
    <w:rsid w:val="00490008"/>
    <w:rsid w:val="0049252C"/>
    <w:rsid w:val="004948B4"/>
    <w:rsid w:val="004B4703"/>
    <w:rsid w:val="004E73F2"/>
    <w:rsid w:val="005116C4"/>
    <w:rsid w:val="00514320"/>
    <w:rsid w:val="0052022C"/>
    <w:rsid w:val="00580C0C"/>
    <w:rsid w:val="00584121"/>
    <w:rsid w:val="00594C46"/>
    <w:rsid w:val="00595119"/>
    <w:rsid w:val="005A1920"/>
    <w:rsid w:val="005B5998"/>
    <w:rsid w:val="005C5448"/>
    <w:rsid w:val="005C6F80"/>
    <w:rsid w:val="005C7B6C"/>
    <w:rsid w:val="005D5D76"/>
    <w:rsid w:val="005F2BA0"/>
    <w:rsid w:val="006058DF"/>
    <w:rsid w:val="00625B45"/>
    <w:rsid w:val="006470F2"/>
    <w:rsid w:val="00676D31"/>
    <w:rsid w:val="006778A7"/>
    <w:rsid w:val="00680A6E"/>
    <w:rsid w:val="0068653B"/>
    <w:rsid w:val="00694B76"/>
    <w:rsid w:val="006C272F"/>
    <w:rsid w:val="006D5649"/>
    <w:rsid w:val="006D7A19"/>
    <w:rsid w:val="006E28C7"/>
    <w:rsid w:val="006E6ED6"/>
    <w:rsid w:val="00704221"/>
    <w:rsid w:val="0071142C"/>
    <w:rsid w:val="00716613"/>
    <w:rsid w:val="007370BC"/>
    <w:rsid w:val="00774BCA"/>
    <w:rsid w:val="00795B4A"/>
    <w:rsid w:val="007A0B80"/>
    <w:rsid w:val="007F758A"/>
    <w:rsid w:val="00834BBC"/>
    <w:rsid w:val="00851CE5"/>
    <w:rsid w:val="0086789E"/>
    <w:rsid w:val="00895CA9"/>
    <w:rsid w:val="008B0580"/>
    <w:rsid w:val="008C0C70"/>
    <w:rsid w:val="008C693A"/>
    <w:rsid w:val="008D7E06"/>
    <w:rsid w:val="008E4451"/>
    <w:rsid w:val="008E5347"/>
    <w:rsid w:val="00905F35"/>
    <w:rsid w:val="00966697"/>
    <w:rsid w:val="0098248B"/>
    <w:rsid w:val="0099466F"/>
    <w:rsid w:val="009A1A59"/>
    <w:rsid w:val="009A33A5"/>
    <w:rsid w:val="009C2348"/>
    <w:rsid w:val="009C562C"/>
    <w:rsid w:val="009D2ECF"/>
    <w:rsid w:val="009E0E6B"/>
    <w:rsid w:val="00A35136"/>
    <w:rsid w:val="00A65C9C"/>
    <w:rsid w:val="00A67D4F"/>
    <w:rsid w:val="00A8044C"/>
    <w:rsid w:val="00A838FE"/>
    <w:rsid w:val="00AB2ED6"/>
    <w:rsid w:val="00AE1889"/>
    <w:rsid w:val="00B20200"/>
    <w:rsid w:val="00B46313"/>
    <w:rsid w:val="00B9591E"/>
    <w:rsid w:val="00BB77AE"/>
    <w:rsid w:val="00BC30A3"/>
    <w:rsid w:val="00BD66A3"/>
    <w:rsid w:val="00BE6DF5"/>
    <w:rsid w:val="00C128CA"/>
    <w:rsid w:val="00C1400C"/>
    <w:rsid w:val="00C52795"/>
    <w:rsid w:val="00C600E2"/>
    <w:rsid w:val="00C70FAF"/>
    <w:rsid w:val="00C96128"/>
    <w:rsid w:val="00CB5826"/>
    <w:rsid w:val="00CD03BD"/>
    <w:rsid w:val="00CD55E5"/>
    <w:rsid w:val="00CD7368"/>
    <w:rsid w:val="00CE5EBE"/>
    <w:rsid w:val="00D01E9D"/>
    <w:rsid w:val="00D02C57"/>
    <w:rsid w:val="00D23D38"/>
    <w:rsid w:val="00D43BE1"/>
    <w:rsid w:val="00D8797F"/>
    <w:rsid w:val="00DA7BDF"/>
    <w:rsid w:val="00DC6FA0"/>
    <w:rsid w:val="00E04FC6"/>
    <w:rsid w:val="00E15F33"/>
    <w:rsid w:val="00E27E94"/>
    <w:rsid w:val="00E3169B"/>
    <w:rsid w:val="00E428F8"/>
    <w:rsid w:val="00E75585"/>
    <w:rsid w:val="00E806F3"/>
    <w:rsid w:val="00E83D81"/>
    <w:rsid w:val="00E85BE7"/>
    <w:rsid w:val="00EC5DD3"/>
    <w:rsid w:val="00EF2C33"/>
    <w:rsid w:val="00EF6B68"/>
    <w:rsid w:val="00F20A46"/>
    <w:rsid w:val="00F36A42"/>
    <w:rsid w:val="00F82EF8"/>
    <w:rsid w:val="00F91BFF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55B3F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User</cp:lastModifiedBy>
  <cp:revision>11</cp:revision>
  <cp:lastPrinted>2018-06-23T04:02:00Z</cp:lastPrinted>
  <dcterms:created xsi:type="dcterms:W3CDTF">2018-06-25T03:03:00Z</dcterms:created>
  <dcterms:modified xsi:type="dcterms:W3CDTF">2018-08-23T15:43:00Z</dcterms:modified>
</cp:coreProperties>
</file>